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C5793" w14:textId="4D8EE53D" w:rsidR="00E822B9" w:rsidRPr="003052B5" w:rsidRDefault="00E373F5" w:rsidP="00A05C2F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nniston Runners Club</w:t>
      </w:r>
    </w:p>
    <w:p w14:paraId="3948658A" w14:textId="20326C49" w:rsidR="001E28AC" w:rsidRDefault="001E28AC" w:rsidP="00A05C2F">
      <w:pPr>
        <w:spacing w:after="0"/>
        <w:jc w:val="center"/>
        <w:rPr>
          <w:b/>
          <w:sz w:val="24"/>
          <w:szCs w:val="24"/>
        </w:rPr>
      </w:pPr>
      <w:r w:rsidRPr="003052B5">
        <w:rPr>
          <w:b/>
          <w:sz w:val="24"/>
          <w:szCs w:val="24"/>
        </w:rPr>
        <w:t>Board Meeting</w:t>
      </w:r>
    </w:p>
    <w:p w14:paraId="296C2F62" w14:textId="05F80F5E" w:rsidR="001E28AC" w:rsidRPr="008E267C" w:rsidRDefault="00E373F5" w:rsidP="00A05C2F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9 October 2023</w:t>
      </w:r>
    </w:p>
    <w:p w14:paraId="36628AAF" w14:textId="77777777" w:rsidR="001E28AC" w:rsidRDefault="001E28AC" w:rsidP="001E28AC"/>
    <w:p w14:paraId="7D6F2B5F" w14:textId="2161BCD3" w:rsidR="001E28AC" w:rsidRDefault="001E28AC" w:rsidP="001E28AC">
      <w:pPr>
        <w:pStyle w:val="ListParagraph"/>
        <w:numPr>
          <w:ilvl w:val="0"/>
          <w:numId w:val="1"/>
        </w:numPr>
      </w:pPr>
      <w:r>
        <w:t xml:space="preserve">Opening </w:t>
      </w:r>
    </w:p>
    <w:p w14:paraId="2CDFC683" w14:textId="77777777" w:rsidR="001E28AC" w:rsidRDefault="001E28AC" w:rsidP="001E28AC">
      <w:pPr>
        <w:pStyle w:val="ListParagraph"/>
        <w:numPr>
          <w:ilvl w:val="0"/>
          <w:numId w:val="1"/>
        </w:numPr>
      </w:pPr>
      <w:r>
        <w:t>Quorum</w:t>
      </w:r>
    </w:p>
    <w:p w14:paraId="6F801B7F" w14:textId="1C63E1C9" w:rsidR="009F209F" w:rsidRDefault="00D3456B" w:rsidP="00AC5310">
      <w:pPr>
        <w:pStyle w:val="ListParagraph"/>
        <w:numPr>
          <w:ilvl w:val="0"/>
          <w:numId w:val="1"/>
        </w:numPr>
      </w:pPr>
      <w:r>
        <w:t>M</w:t>
      </w:r>
      <w:r w:rsidR="009F209F">
        <w:t>inutes</w:t>
      </w:r>
    </w:p>
    <w:p w14:paraId="20ABD4CB" w14:textId="742ADD5E" w:rsidR="00FD7C82" w:rsidRDefault="00766682" w:rsidP="005E71CC">
      <w:pPr>
        <w:pStyle w:val="ListParagraph"/>
        <w:numPr>
          <w:ilvl w:val="0"/>
          <w:numId w:val="1"/>
        </w:numPr>
      </w:pPr>
      <w:r>
        <w:t>PRESIDENT’s Report</w:t>
      </w:r>
      <w:r w:rsidR="00E373F5">
        <w:t xml:space="preserve"> – </w:t>
      </w:r>
      <w:r>
        <w:t>Sherry Williams/</w:t>
      </w:r>
      <w:r w:rsidR="00E373F5">
        <w:t>Hayley Long</w:t>
      </w:r>
    </w:p>
    <w:p w14:paraId="37CB24AA" w14:textId="076C161D" w:rsidR="00D27EFA" w:rsidRDefault="00A05C2F" w:rsidP="001E28AC">
      <w:pPr>
        <w:pStyle w:val="ListParagraph"/>
        <w:numPr>
          <w:ilvl w:val="0"/>
          <w:numId w:val="1"/>
        </w:numPr>
      </w:pPr>
      <w:r>
        <w:t>NEW</w:t>
      </w:r>
      <w:r w:rsidR="00912AC6">
        <w:t xml:space="preserve"> Business</w:t>
      </w:r>
      <w:r w:rsidR="00D27EFA">
        <w:t xml:space="preserve"> </w:t>
      </w:r>
    </w:p>
    <w:p w14:paraId="489D2B4C" w14:textId="2A4C4360" w:rsidR="005E71CC" w:rsidRDefault="00A05C2F" w:rsidP="001E28AC">
      <w:pPr>
        <w:pStyle w:val="ListParagraph"/>
        <w:numPr>
          <w:ilvl w:val="0"/>
          <w:numId w:val="1"/>
        </w:numPr>
      </w:pPr>
      <w:r>
        <w:t>OLD</w:t>
      </w:r>
      <w:r w:rsidR="00D27EFA">
        <w:t xml:space="preserve"> Business </w:t>
      </w:r>
    </w:p>
    <w:p w14:paraId="2BC42919" w14:textId="55BA7B77" w:rsidR="009F209F" w:rsidRDefault="009F209F" w:rsidP="001E28AC">
      <w:pPr>
        <w:pStyle w:val="ListParagraph"/>
        <w:numPr>
          <w:ilvl w:val="0"/>
          <w:numId w:val="1"/>
        </w:numPr>
      </w:pPr>
      <w:r>
        <w:t xml:space="preserve">Next Meeting: </w:t>
      </w:r>
      <w:r w:rsidR="00A05C2F">
        <w:t>November13, 2023</w:t>
      </w:r>
    </w:p>
    <w:p w14:paraId="1F697D66" w14:textId="77777777" w:rsidR="001E28AC" w:rsidRDefault="009F209F" w:rsidP="001E28AC">
      <w:pPr>
        <w:pStyle w:val="ListParagraph"/>
        <w:numPr>
          <w:ilvl w:val="0"/>
          <w:numId w:val="1"/>
        </w:numPr>
      </w:pPr>
      <w:r>
        <w:t>Adjourn</w:t>
      </w:r>
    </w:p>
    <w:p w14:paraId="2CFC7950" w14:textId="77777777" w:rsidR="00576DC8" w:rsidRDefault="00576DC8" w:rsidP="001E28AC">
      <w:pPr>
        <w:rPr>
          <w:b/>
          <w:u w:val="single"/>
        </w:rPr>
      </w:pPr>
    </w:p>
    <w:p w14:paraId="6CC6C1EF" w14:textId="1E8B0C73" w:rsidR="00576DC8" w:rsidRDefault="001E28AC" w:rsidP="001E28AC">
      <w:r w:rsidRPr="001E28AC">
        <w:rPr>
          <w:b/>
          <w:u w:val="single"/>
        </w:rPr>
        <w:t>A</w:t>
      </w:r>
      <w:r w:rsidR="00361E38">
        <w:rPr>
          <w:b/>
          <w:u w:val="single"/>
        </w:rPr>
        <w:t>TTENDEE’S</w:t>
      </w:r>
      <w:r w:rsidRPr="00FD7C82">
        <w:rPr>
          <w:b/>
          <w:u w:val="single"/>
        </w:rPr>
        <w:t>:</w:t>
      </w:r>
      <w:r w:rsidRPr="00FD7C82">
        <w:t xml:space="preserve">  </w:t>
      </w:r>
      <w:r w:rsidR="008127EF">
        <w:t>Sherry Williams (call-in), Ashley Nash, Janine Moses, Hayley Long, Freddy Kemp, Gina Mangum</w:t>
      </w:r>
      <w:r>
        <w:t xml:space="preserve">  </w:t>
      </w:r>
    </w:p>
    <w:p w14:paraId="4052092B" w14:textId="05DC9333" w:rsidR="000F4B9D" w:rsidRPr="000F4B9D" w:rsidRDefault="008127EF" w:rsidP="000F4B9D">
      <w:pPr>
        <w:pStyle w:val="ListParagraph"/>
        <w:numPr>
          <w:ilvl w:val="0"/>
          <w:numId w:val="2"/>
        </w:numPr>
        <w:rPr>
          <w:b/>
          <w:u w:val="single"/>
        </w:rPr>
      </w:pPr>
      <w:r>
        <w:t>Hayley</w:t>
      </w:r>
      <w:r w:rsidR="00FD7C82">
        <w:t xml:space="preserve"> </w:t>
      </w:r>
      <w:r w:rsidR="008E267C" w:rsidRPr="00F546B5">
        <w:t>o</w:t>
      </w:r>
      <w:r w:rsidR="001E28AC" w:rsidRPr="00F546B5">
        <w:t>pened the meeting</w:t>
      </w:r>
      <w:r>
        <w:t>, along with Sherry calling in</w:t>
      </w:r>
      <w:r w:rsidR="001E28AC" w:rsidRPr="00F546B5">
        <w:t xml:space="preserve">. </w:t>
      </w:r>
    </w:p>
    <w:p w14:paraId="5C382CDC" w14:textId="46E8303B" w:rsidR="00FD7C82" w:rsidRPr="000F4B9D" w:rsidRDefault="008127EF" w:rsidP="001E28AC">
      <w:pPr>
        <w:pStyle w:val="ListParagraph"/>
        <w:numPr>
          <w:ilvl w:val="0"/>
          <w:numId w:val="2"/>
        </w:numPr>
        <w:rPr>
          <w:b/>
          <w:u w:val="single"/>
        </w:rPr>
      </w:pPr>
      <w:r>
        <w:t>Hayley</w:t>
      </w:r>
      <w:r w:rsidR="00A3722C">
        <w:t xml:space="preserve">, as </w:t>
      </w:r>
      <w:r>
        <w:t xml:space="preserve">in person spokesman for call-in, Sherry - </w:t>
      </w:r>
      <w:r w:rsidR="00A3722C">
        <w:t xml:space="preserve">Board </w:t>
      </w:r>
      <w:r w:rsidR="00DF7BF1">
        <w:t>President</w:t>
      </w:r>
      <w:r w:rsidR="00A3722C">
        <w:t xml:space="preserve"> declared a </w:t>
      </w:r>
      <w:r w:rsidR="00715DED" w:rsidRPr="00F546B5">
        <w:t>quorum with</w:t>
      </w:r>
      <w:r w:rsidR="00D1716E">
        <w:t xml:space="preserve"> majority</w:t>
      </w:r>
      <w:r w:rsidR="00D1716E">
        <w:rPr>
          <w:bCs/>
        </w:rPr>
        <w:t xml:space="preserve"> </w:t>
      </w:r>
      <w:r w:rsidR="00E83392" w:rsidRPr="001E4330">
        <w:rPr>
          <w:bCs/>
        </w:rPr>
        <w:t>members</w:t>
      </w:r>
      <w:r w:rsidR="00A3722C">
        <w:t xml:space="preserve"> in</w:t>
      </w:r>
      <w:r w:rsidR="009D0CE0">
        <w:t xml:space="preserve"> </w:t>
      </w:r>
      <w:r w:rsidR="00A3722C">
        <w:t>attendance.</w:t>
      </w:r>
    </w:p>
    <w:p w14:paraId="4935E640" w14:textId="3F199114" w:rsidR="009F209F" w:rsidRPr="00F546B5" w:rsidRDefault="009F209F" w:rsidP="009F209F">
      <w:pPr>
        <w:pStyle w:val="ListParagraph"/>
        <w:numPr>
          <w:ilvl w:val="0"/>
          <w:numId w:val="2"/>
        </w:numPr>
      </w:pPr>
      <w:r w:rsidRPr="00C8795B">
        <w:rPr>
          <w:b/>
          <w:bCs/>
        </w:rPr>
        <w:t>Minutes</w:t>
      </w:r>
      <w:r w:rsidR="00A3722C">
        <w:t xml:space="preserve"> to the </w:t>
      </w:r>
      <w:r w:rsidR="008127EF">
        <w:t>September</w:t>
      </w:r>
      <w:r w:rsidR="00A3722C">
        <w:t xml:space="preserve"> meeting were presented for approval</w:t>
      </w:r>
      <w:r w:rsidR="00770A10">
        <w:t>.</w:t>
      </w:r>
    </w:p>
    <w:p w14:paraId="33CEFFD7" w14:textId="56584D9C" w:rsidR="009F209F" w:rsidRPr="00F546B5" w:rsidRDefault="008127EF" w:rsidP="00910E8A">
      <w:pPr>
        <w:pStyle w:val="ListParagraph"/>
        <w:numPr>
          <w:ilvl w:val="0"/>
          <w:numId w:val="7"/>
        </w:numPr>
        <w:rPr>
          <w:b/>
          <w:u w:val="single"/>
        </w:rPr>
      </w:pPr>
      <w:r>
        <w:t>Ashley</w:t>
      </w:r>
      <w:r w:rsidR="00641210" w:rsidRPr="00F546B5">
        <w:t xml:space="preserve"> </w:t>
      </w:r>
      <w:r w:rsidR="009F209F" w:rsidRPr="00F546B5">
        <w:t xml:space="preserve">made the motion to accept the meeting notes.  </w:t>
      </w:r>
    </w:p>
    <w:p w14:paraId="2739A5BC" w14:textId="09340133" w:rsidR="00FF6D62" w:rsidRPr="00F546B5" w:rsidRDefault="008127EF" w:rsidP="00910E8A">
      <w:pPr>
        <w:pStyle w:val="ListParagraph"/>
        <w:numPr>
          <w:ilvl w:val="0"/>
          <w:numId w:val="7"/>
        </w:numPr>
      </w:pPr>
      <w:r>
        <w:t>Gina</w:t>
      </w:r>
      <w:r w:rsidR="003D1301">
        <w:t xml:space="preserve"> </w:t>
      </w:r>
      <w:r w:rsidR="009F209F" w:rsidRPr="00F546B5">
        <w:t>second</w:t>
      </w:r>
      <w:r w:rsidR="00A3722C">
        <w:t>ed the motion</w:t>
      </w:r>
      <w:r w:rsidR="009F209F" w:rsidRPr="00F546B5">
        <w:t xml:space="preserve">.  </w:t>
      </w:r>
    </w:p>
    <w:p w14:paraId="061B9D16" w14:textId="51B7D8FF" w:rsidR="00C8795B" w:rsidRPr="00C8795B" w:rsidRDefault="009F209F" w:rsidP="00C8795B">
      <w:pPr>
        <w:pStyle w:val="ListParagraph"/>
        <w:ind w:left="1440"/>
      </w:pPr>
      <w:r w:rsidRPr="00F546B5">
        <w:t>A</w:t>
      </w:r>
      <w:r w:rsidR="005E71CC">
        <w:t xml:space="preserve">pproved – </w:t>
      </w:r>
      <w:r w:rsidR="00C8795B">
        <w:t>unanimous.</w:t>
      </w:r>
      <w:r w:rsidR="005E71CC">
        <w:t xml:space="preserve"> </w:t>
      </w:r>
    </w:p>
    <w:p w14:paraId="375C714C" w14:textId="195D79D0" w:rsidR="00D22176" w:rsidRDefault="00766682" w:rsidP="00A37180">
      <w:pPr>
        <w:pStyle w:val="ListParagraph"/>
        <w:numPr>
          <w:ilvl w:val="0"/>
          <w:numId w:val="2"/>
        </w:numPr>
      </w:pPr>
      <w:r>
        <w:rPr>
          <w:b/>
          <w:bCs/>
        </w:rPr>
        <w:t>PRESIDENT’s Report</w:t>
      </w:r>
      <w:r w:rsidR="003371B0" w:rsidRPr="00F546B5">
        <w:t xml:space="preserve"> –</w:t>
      </w:r>
      <w:r w:rsidR="009F209F" w:rsidRPr="00F546B5">
        <w:t xml:space="preserve"> </w:t>
      </w:r>
      <w:r w:rsidR="008127EF">
        <w:t>Hayley Long</w:t>
      </w:r>
    </w:p>
    <w:p w14:paraId="410314C7" w14:textId="5C31ADE5" w:rsidR="00A37180" w:rsidRDefault="00A37180" w:rsidP="00A37180">
      <w:pPr>
        <w:pStyle w:val="ListParagraph"/>
        <w:numPr>
          <w:ilvl w:val="1"/>
          <w:numId w:val="2"/>
        </w:numPr>
      </w:pPr>
      <w:r>
        <w:t>Woodstock – Hayley discussed considerations in the recruitment of a Woodstock Co-Director</w:t>
      </w:r>
      <w:r w:rsidR="00651B4E">
        <w:t xml:space="preserve"> for 2024</w:t>
      </w:r>
      <w:r>
        <w:t xml:space="preserve">, Brad </w:t>
      </w:r>
      <w:r w:rsidR="00651B4E">
        <w:t>Hood</w:t>
      </w:r>
      <w:r>
        <w:t xml:space="preserve">.  </w:t>
      </w:r>
      <w:r w:rsidR="00651B4E">
        <w:t>The pay for Brad was presented as $500 for the c0-leadership, with Hayley accepting less of this amount.</w:t>
      </w:r>
    </w:p>
    <w:p w14:paraId="52CC9AA0" w14:textId="77777777" w:rsidR="00651B4E" w:rsidRDefault="00651B4E" w:rsidP="00651B4E">
      <w:pPr>
        <w:pStyle w:val="ListParagraph"/>
        <w:numPr>
          <w:ilvl w:val="2"/>
          <w:numId w:val="2"/>
        </w:numPr>
      </w:pPr>
      <w:r w:rsidRPr="002C7C9E">
        <w:t>Ashley</w:t>
      </w:r>
      <w:r>
        <w:t xml:space="preserve"> made a motion for this move forward.</w:t>
      </w:r>
    </w:p>
    <w:p w14:paraId="1479AC1B" w14:textId="2B2C051B" w:rsidR="00651B4E" w:rsidRDefault="00651B4E" w:rsidP="00651B4E">
      <w:pPr>
        <w:pStyle w:val="ListParagraph"/>
        <w:numPr>
          <w:ilvl w:val="3"/>
          <w:numId w:val="2"/>
        </w:numPr>
      </w:pPr>
      <w:r>
        <w:t xml:space="preserve"> Unanimous approval by all members present.</w:t>
      </w:r>
    </w:p>
    <w:p w14:paraId="29DB9259" w14:textId="51DC4D9A" w:rsidR="00A37180" w:rsidRDefault="00A37180" w:rsidP="00A37180">
      <w:pPr>
        <w:pStyle w:val="ListParagraph"/>
        <w:numPr>
          <w:ilvl w:val="1"/>
          <w:numId w:val="2"/>
        </w:numPr>
      </w:pPr>
      <w:r>
        <w:t>Plucked Turkey</w:t>
      </w:r>
    </w:p>
    <w:p w14:paraId="28B65006" w14:textId="4074AEB8" w:rsidR="00A37180" w:rsidRDefault="00A37180" w:rsidP="00A37180">
      <w:pPr>
        <w:pStyle w:val="ListParagraph"/>
        <w:numPr>
          <w:ilvl w:val="2"/>
          <w:numId w:val="2"/>
        </w:numPr>
      </w:pPr>
      <w:r>
        <w:t>Practice Runs</w:t>
      </w:r>
    </w:p>
    <w:p w14:paraId="163A4110" w14:textId="06CAC86B" w:rsidR="00B34580" w:rsidRDefault="00B34580" w:rsidP="00B34580">
      <w:pPr>
        <w:pStyle w:val="ListParagraph"/>
        <w:numPr>
          <w:ilvl w:val="3"/>
          <w:numId w:val="2"/>
        </w:numPr>
      </w:pPr>
      <w:r>
        <w:t>10/22 @ 4pm – Ashley and Freddy to lead.</w:t>
      </w:r>
    </w:p>
    <w:p w14:paraId="3951DB82" w14:textId="49750734" w:rsidR="00B34580" w:rsidRDefault="00B34580" w:rsidP="00B34580">
      <w:pPr>
        <w:pStyle w:val="ListParagraph"/>
        <w:numPr>
          <w:ilvl w:val="3"/>
          <w:numId w:val="2"/>
        </w:numPr>
      </w:pPr>
      <w:r>
        <w:t>10/29 @ 4pm – Ashley and Fredy to lead.</w:t>
      </w:r>
    </w:p>
    <w:p w14:paraId="4DF6EBA4" w14:textId="040506C0" w:rsidR="00B34580" w:rsidRDefault="00B34580" w:rsidP="00B34580">
      <w:pPr>
        <w:pStyle w:val="ListParagraph"/>
        <w:numPr>
          <w:ilvl w:val="3"/>
          <w:numId w:val="2"/>
        </w:numPr>
      </w:pPr>
      <w:r>
        <w:t>11/4 @ 7am – Sherry to lead.</w:t>
      </w:r>
    </w:p>
    <w:p w14:paraId="7A67B7A0" w14:textId="25C20100" w:rsidR="00B34580" w:rsidRDefault="00B34580" w:rsidP="00B34580">
      <w:pPr>
        <w:pStyle w:val="ListParagraph"/>
        <w:numPr>
          <w:ilvl w:val="3"/>
          <w:numId w:val="2"/>
        </w:numPr>
      </w:pPr>
      <w:r>
        <w:t>11/12 @ 3pm – Hayley to lead.</w:t>
      </w:r>
    </w:p>
    <w:p w14:paraId="720476FB" w14:textId="3FA27405" w:rsidR="00B34580" w:rsidRDefault="00B34580" w:rsidP="00B34580">
      <w:pPr>
        <w:pStyle w:val="ListParagraph"/>
        <w:numPr>
          <w:ilvl w:val="3"/>
          <w:numId w:val="2"/>
        </w:numPr>
      </w:pPr>
      <w:r>
        <w:t>11/19 @ 4pm – Ashley and Freddy to lead (*possible change to 3pm due to DST)</w:t>
      </w:r>
    </w:p>
    <w:p w14:paraId="6517B20C" w14:textId="1D6E1EB8" w:rsidR="00B34580" w:rsidRDefault="00B34580" w:rsidP="00B34580">
      <w:pPr>
        <w:pStyle w:val="ListParagraph"/>
        <w:numPr>
          <w:ilvl w:val="2"/>
          <w:numId w:val="2"/>
        </w:numPr>
      </w:pPr>
      <w:r>
        <w:t>Insurance</w:t>
      </w:r>
    </w:p>
    <w:p w14:paraId="6A308595" w14:textId="5E74FA23" w:rsidR="00B34580" w:rsidRDefault="00651B4E" w:rsidP="00B34580">
      <w:pPr>
        <w:pStyle w:val="ListParagraph"/>
        <w:numPr>
          <w:ilvl w:val="3"/>
          <w:numId w:val="2"/>
        </w:numPr>
      </w:pPr>
      <w:r>
        <w:t>Insurance has been secured.</w:t>
      </w:r>
    </w:p>
    <w:p w14:paraId="295B84DF" w14:textId="77777777" w:rsidR="00651B4E" w:rsidRDefault="00651B4E" w:rsidP="00651B4E">
      <w:pPr>
        <w:pStyle w:val="ListParagraph"/>
        <w:numPr>
          <w:ilvl w:val="2"/>
          <w:numId w:val="2"/>
        </w:numPr>
      </w:pPr>
      <w:r>
        <w:t>Additional Items:</w:t>
      </w:r>
    </w:p>
    <w:p w14:paraId="6889398D" w14:textId="77777777" w:rsidR="00651B4E" w:rsidRDefault="00651B4E" w:rsidP="00651B4E">
      <w:pPr>
        <w:pStyle w:val="ListParagraph"/>
        <w:numPr>
          <w:ilvl w:val="3"/>
          <w:numId w:val="2"/>
        </w:numPr>
      </w:pPr>
      <w:r>
        <w:t>Photos will be provided by JUST4RUNNING for the payment of $30 and a free race entry.</w:t>
      </w:r>
    </w:p>
    <w:p w14:paraId="7EE913DE" w14:textId="5497C41D" w:rsidR="00DF7BF1" w:rsidRDefault="00651B4E" w:rsidP="00651B4E">
      <w:pPr>
        <w:pStyle w:val="ListParagraph"/>
        <w:numPr>
          <w:ilvl w:val="3"/>
          <w:numId w:val="2"/>
        </w:numPr>
      </w:pPr>
      <w:r>
        <w:t xml:space="preserve">Awards will include Stickers and an event </w:t>
      </w:r>
      <w:r w:rsidR="00A05C2F">
        <w:t xml:space="preserve">Bamboo </w:t>
      </w:r>
      <w:r>
        <w:t>Spoon (sample available at the meeting)</w:t>
      </w:r>
      <w:r w:rsidR="00DF7BF1">
        <w:t xml:space="preserve"> with Top Awards to include Honey Baked Ham Turkey Breast – donated by Honey baked Ham.</w:t>
      </w:r>
    </w:p>
    <w:p w14:paraId="2911DD5D" w14:textId="21CBF14D" w:rsidR="00DF7BF1" w:rsidRDefault="00DF7BF1" w:rsidP="00651B4E">
      <w:pPr>
        <w:pStyle w:val="ListParagraph"/>
        <w:numPr>
          <w:ilvl w:val="3"/>
          <w:numId w:val="2"/>
        </w:numPr>
      </w:pPr>
      <w:r>
        <w:t xml:space="preserve">Other donations include Pies provided by Maggie (YMCA) </w:t>
      </w:r>
      <w:r w:rsidR="00C8795B">
        <w:t>2</w:t>
      </w:r>
      <w:r w:rsidR="00C8795B" w:rsidRPr="00C8795B">
        <w:rPr>
          <w:vertAlign w:val="superscript"/>
        </w:rPr>
        <w:t>nd</w:t>
      </w:r>
      <w:r w:rsidR="00C8795B">
        <w:t xml:space="preserve"> and 3</w:t>
      </w:r>
      <w:r w:rsidR="00C8795B" w:rsidRPr="00C8795B">
        <w:rPr>
          <w:vertAlign w:val="superscript"/>
        </w:rPr>
        <w:t>rd</w:t>
      </w:r>
      <w:r w:rsidR="00C8795B">
        <w:t xml:space="preserve"> place winners.</w:t>
      </w:r>
    </w:p>
    <w:p w14:paraId="71AFC71D" w14:textId="4EA7BC4F" w:rsidR="00651B4E" w:rsidRDefault="00DF7BF1" w:rsidP="00BC5845">
      <w:pPr>
        <w:pStyle w:val="ListParagraph"/>
        <w:numPr>
          <w:ilvl w:val="3"/>
          <w:numId w:val="2"/>
        </w:numPr>
      </w:pPr>
      <w:r>
        <w:t>Participants will be asked to provide cans for the local food bank.</w:t>
      </w:r>
    </w:p>
    <w:p w14:paraId="3086E229" w14:textId="77777777" w:rsidR="00A05C2F" w:rsidRDefault="00A05C2F" w:rsidP="00A05C2F">
      <w:pPr>
        <w:pStyle w:val="ListParagraph"/>
        <w:ind w:left="2880"/>
      </w:pPr>
    </w:p>
    <w:p w14:paraId="1DD7E59C" w14:textId="59E64093" w:rsidR="00B34580" w:rsidRPr="00C8795B" w:rsidRDefault="00B34580" w:rsidP="00B34580">
      <w:pPr>
        <w:pStyle w:val="ListParagraph"/>
        <w:numPr>
          <w:ilvl w:val="1"/>
          <w:numId w:val="2"/>
        </w:numPr>
        <w:rPr>
          <w:b/>
          <w:bCs/>
        </w:rPr>
      </w:pPr>
      <w:r w:rsidRPr="00C8795B">
        <w:rPr>
          <w:b/>
          <w:bCs/>
        </w:rPr>
        <w:lastRenderedPageBreak/>
        <w:t>Group Runs</w:t>
      </w:r>
    </w:p>
    <w:p w14:paraId="7AE1CEA5" w14:textId="545D9341" w:rsidR="00B34580" w:rsidRDefault="00DF7BF1" w:rsidP="00B34580">
      <w:pPr>
        <w:pStyle w:val="ListParagraph"/>
        <w:numPr>
          <w:ilvl w:val="2"/>
          <w:numId w:val="2"/>
        </w:numPr>
      </w:pPr>
      <w:r>
        <w:t>No updates currently</w:t>
      </w:r>
      <w:r w:rsidR="00CA3271">
        <w:t xml:space="preserve"> on group runs outside of the Plucked Turkey events listed</w:t>
      </w:r>
      <w:r>
        <w:t>.  Additional u</w:t>
      </w:r>
      <w:r w:rsidR="00B34580">
        <w:t xml:space="preserve">pdates </w:t>
      </w:r>
      <w:r>
        <w:t>to be</w:t>
      </w:r>
      <w:r w:rsidR="00B34580">
        <w:t xml:space="preserve"> reflected on Facebook Events</w:t>
      </w:r>
    </w:p>
    <w:p w14:paraId="49B2BD6C" w14:textId="34CC46A3" w:rsidR="00B34580" w:rsidRDefault="00B34580" w:rsidP="00B34580">
      <w:pPr>
        <w:pStyle w:val="ListParagraph"/>
        <w:numPr>
          <w:ilvl w:val="1"/>
          <w:numId w:val="2"/>
        </w:numPr>
      </w:pPr>
      <w:r w:rsidRPr="00C8795B">
        <w:rPr>
          <w:b/>
          <w:bCs/>
        </w:rPr>
        <w:t>Halloween Scavenger Hunt</w:t>
      </w:r>
      <w:r>
        <w:t xml:space="preserve"> – Tuesday, October 24</w:t>
      </w:r>
      <w:r w:rsidRPr="00B34580">
        <w:rPr>
          <w:vertAlign w:val="superscript"/>
        </w:rPr>
        <w:t>th</w:t>
      </w:r>
      <w:r>
        <w:t xml:space="preserve"> (5:30pm) McClellan pavilion</w:t>
      </w:r>
    </w:p>
    <w:p w14:paraId="5111732E" w14:textId="77777777" w:rsidR="00B34580" w:rsidRDefault="00B34580" w:rsidP="00B34580">
      <w:pPr>
        <w:pStyle w:val="ListParagraph"/>
        <w:numPr>
          <w:ilvl w:val="2"/>
          <w:numId w:val="2"/>
        </w:numPr>
      </w:pPr>
      <w:r>
        <w:t>Final details of Eight (8) Buckets and Eight (8) locations and the following Action Items:</w:t>
      </w:r>
    </w:p>
    <w:p w14:paraId="52EBF086" w14:textId="6A36BD84" w:rsidR="00B34580" w:rsidRDefault="00B34580" w:rsidP="00B34580">
      <w:pPr>
        <w:pStyle w:val="ListParagraph"/>
        <w:numPr>
          <w:ilvl w:val="3"/>
          <w:numId w:val="2"/>
        </w:numPr>
      </w:pPr>
      <w:r>
        <w:t xml:space="preserve">Gina accepted the action to send previous clues to </w:t>
      </w:r>
      <w:proofErr w:type="gramStart"/>
      <w:r>
        <w:t>Ashley</w:t>
      </w:r>
      <w:proofErr w:type="gramEnd"/>
      <w:r>
        <w:t xml:space="preserve"> </w:t>
      </w:r>
    </w:p>
    <w:p w14:paraId="33561854" w14:textId="3CC067F6" w:rsidR="00B34580" w:rsidRDefault="00B34580" w:rsidP="00B34580">
      <w:pPr>
        <w:pStyle w:val="ListParagraph"/>
        <w:numPr>
          <w:ilvl w:val="3"/>
          <w:numId w:val="2"/>
        </w:numPr>
      </w:pPr>
      <w:r>
        <w:t>Gina will assist with volunteers and request Jamie Limbaugh’s assistance for Buckner Circle.</w:t>
      </w:r>
    </w:p>
    <w:p w14:paraId="726A9F74" w14:textId="06D9A070" w:rsidR="00B34580" w:rsidRDefault="00B34580" w:rsidP="00B34580">
      <w:pPr>
        <w:pStyle w:val="ListParagraph"/>
        <w:numPr>
          <w:ilvl w:val="3"/>
          <w:numId w:val="2"/>
        </w:numPr>
      </w:pPr>
      <w:r>
        <w:t xml:space="preserve">Ashley will make the </w:t>
      </w:r>
      <w:proofErr w:type="gramStart"/>
      <w:r>
        <w:t>awards</w:t>
      </w:r>
      <w:proofErr w:type="gramEnd"/>
    </w:p>
    <w:p w14:paraId="4174C5D3" w14:textId="4A36AF09" w:rsidR="00B34580" w:rsidRDefault="00B34580" w:rsidP="00B34580">
      <w:pPr>
        <w:pStyle w:val="ListParagraph"/>
        <w:numPr>
          <w:ilvl w:val="3"/>
          <w:numId w:val="2"/>
        </w:numPr>
      </w:pPr>
      <w:r>
        <w:t xml:space="preserve">Hayley will coordinate volunteers, along </w:t>
      </w:r>
      <w:proofErr w:type="gramStart"/>
      <w:r>
        <w:t>with,</w:t>
      </w:r>
      <w:proofErr w:type="gramEnd"/>
      <w:r>
        <w:t xml:space="preserve"> candy and skeletons and Pizza and water for the after party.</w:t>
      </w:r>
    </w:p>
    <w:p w14:paraId="43074E26" w14:textId="2BB615DF" w:rsidR="00B34580" w:rsidRDefault="00B34580" w:rsidP="00B34580">
      <w:pPr>
        <w:pStyle w:val="ListParagraph"/>
        <w:numPr>
          <w:ilvl w:val="1"/>
          <w:numId w:val="2"/>
        </w:numPr>
      </w:pPr>
      <w:proofErr w:type="spellStart"/>
      <w:r w:rsidRPr="00C8795B">
        <w:rPr>
          <w:b/>
          <w:bCs/>
        </w:rPr>
        <w:t>Treadhoofalon</w:t>
      </w:r>
      <w:proofErr w:type="spellEnd"/>
      <w:r>
        <w:t xml:space="preserve"> – Saturday, November 12</w:t>
      </w:r>
      <w:r w:rsidRPr="00B34580">
        <w:rPr>
          <w:vertAlign w:val="superscript"/>
        </w:rPr>
        <w:t>th</w:t>
      </w:r>
      <w:r>
        <w:t xml:space="preserve"> at McCle</w:t>
      </w:r>
      <w:r w:rsidR="00651B4E">
        <w:t>llan</w:t>
      </w:r>
    </w:p>
    <w:p w14:paraId="3EF6E2A2" w14:textId="4C6A8F22" w:rsidR="00651B4E" w:rsidRDefault="00651B4E" w:rsidP="00651B4E">
      <w:pPr>
        <w:pStyle w:val="ListParagraph"/>
        <w:numPr>
          <w:ilvl w:val="2"/>
          <w:numId w:val="2"/>
        </w:numPr>
      </w:pPr>
      <w:r>
        <w:t xml:space="preserve">Ashley </w:t>
      </w:r>
      <w:proofErr w:type="gramStart"/>
      <w:r>
        <w:t>is in need of</w:t>
      </w:r>
      <w:proofErr w:type="gramEnd"/>
      <w:r>
        <w:t xml:space="preserve"> information on the Organizers for this event to finalize details.</w:t>
      </w:r>
    </w:p>
    <w:p w14:paraId="7968BBF3" w14:textId="32488D5F" w:rsidR="00651B4E" w:rsidRDefault="00651B4E" w:rsidP="00651B4E">
      <w:pPr>
        <w:pStyle w:val="ListParagraph"/>
        <w:numPr>
          <w:ilvl w:val="3"/>
          <w:numId w:val="2"/>
        </w:numPr>
      </w:pPr>
      <w:r>
        <w:t>Hayley accepted the action item to forward contact information to Ashley.</w:t>
      </w:r>
    </w:p>
    <w:p w14:paraId="33095220" w14:textId="3EF74F79" w:rsidR="00651B4E" w:rsidRPr="00C8795B" w:rsidRDefault="00DF7BF1" w:rsidP="00DF7BF1">
      <w:pPr>
        <w:pStyle w:val="ListParagraph"/>
        <w:numPr>
          <w:ilvl w:val="1"/>
          <w:numId w:val="2"/>
        </w:numPr>
        <w:rPr>
          <w:b/>
          <w:bCs/>
        </w:rPr>
      </w:pPr>
      <w:r w:rsidRPr="00C8795B">
        <w:rPr>
          <w:b/>
          <w:bCs/>
        </w:rPr>
        <w:t>2024 Elections</w:t>
      </w:r>
    </w:p>
    <w:p w14:paraId="57851460" w14:textId="77777777" w:rsidR="00C8795B" w:rsidRDefault="00DF7BF1" w:rsidP="00DF7BF1">
      <w:pPr>
        <w:pStyle w:val="ListParagraph"/>
        <w:numPr>
          <w:ilvl w:val="2"/>
          <w:numId w:val="2"/>
        </w:numPr>
      </w:pPr>
      <w:r>
        <w:t>Names of individuals interested in serving on the Board or in Coordinator positions, must be submitted to Bo</w:t>
      </w:r>
      <w:r w:rsidR="00C8795B">
        <w:t>bbie Williams no later than November 1</w:t>
      </w:r>
      <w:r w:rsidR="00C8795B" w:rsidRPr="00C8795B">
        <w:rPr>
          <w:vertAlign w:val="superscript"/>
        </w:rPr>
        <w:t>st</w:t>
      </w:r>
      <w:r w:rsidR="00C8795B">
        <w:t xml:space="preserve">.  </w:t>
      </w:r>
    </w:p>
    <w:p w14:paraId="06B58832" w14:textId="51E03CB1" w:rsidR="00DF7BF1" w:rsidRDefault="00C8795B" w:rsidP="00C8795B">
      <w:pPr>
        <w:pStyle w:val="ListParagraph"/>
        <w:numPr>
          <w:ilvl w:val="3"/>
          <w:numId w:val="2"/>
        </w:numPr>
      </w:pPr>
      <w:r>
        <w:t>Hayley will include details in the October Newsletter</w:t>
      </w:r>
      <w:r w:rsidR="00DF7BF1">
        <w:t>.</w:t>
      </w:r>
    </w:p>
    <w:p w14:paraId="3E581394" w14:textId="0214CE25" w:rsidR="00DF7BF1" w:rsidRPr="00C8795B" w:rsidRDefault="00DF7BF1" w:rsidP="00DF7BF1">
      <w:pPr>
        <w:pStyle w:val="ListParagraph"/>
        <w:numPr>
          <w:ilvl w:val="1"/>
          <w:numId w:val="2"/>
        </w:numPr>
        <w:rPr>
          <w:b/>
          <w:bCs/>
        </w:rPr>
      </w:pPr>
      <w:r w:rsidRPr="00C8795B">
        <w:rPr>
          <w:b/>
          <w:bCs/>
        </w:rPr>
        <w:t>NEWSLETTER</w:t>
      </w:r>
    </w:p>
    <w:p w14:paraId="55061D57" w14:textId="3555E1EF" w:rsidR="00DF7BF1" w:rsidRDefault="00DF7BF1" w:rsidP="00DF7BF1">
      <w:pPr>
        <w:pStyle w:val="ListParagraph"/>
        <w:numPr>
          <w:ilvl w:val="2"/>
          <w:numId w:val="2"/>
        </w:numPr>
      </w:pPr>
      <w:r>
        <w:t xml:space="preserve">Articles </w:t>
      </w:r>
      <w:r w:rsidR="00766682">
        <w:t xml:space="preserve">for </w:t>
      </w:r>
      <w:proofErr w:type="gramStart"/>
      <w:r w:rsidR="00766682">
        <w:t>November</w:t>
      </w:r>
      <w:proofErr w:type="gramEnd"/>
      <w:r w:rsidR="00766682">
        <w:t xml:space="preserve"> newsletter </w:t>
      </w:r>
      <w:proofErr w:type="gramStart"/>
      <w:r w:rsidR="00766682">
        <w:t>are</w:t>
      </w:r>
      <w:proofErr w:type="gramEnd"/>
      <w:r w:rsidR="00766682">
        <w:t xml:space="preserve"> due to Hayley.</w:t>
      </w:r>
    </w:p>
    <w:p w14:paraId="5A952232" w14:textId="4A548A01" w:rsidR="00766682" w:rsidRPr="00CA3271" w:rsidRDefault="00766682" w:rsidP="00766682">
      <w:pPr>
        <w:pStyle w:val="ListParagraph"/>
        <w:numPr>
          <w:ilvl w:val="1"/>
          <w:numId w:val="2"/>
        </w:numPr>
        <w:rPr>
          <w:b/>
          <w:bCs/>
        </w:rPr>
      </w:pPr>
      <w:r w:rsidRPr="00CA3271">
        <w:rPr>
          <w:b/>
          <w:bCs/>
        </w:rPr>
        <w:t>DONATIONS</w:t>
      </w:r>
    </w:p>
    <w:p w14:paraId="197D31A7" w14:textId="237EF3B3" w:rsidR="00766682" w:rsidRDefault="00766682" w:rsidP="00766682">
      <w:pPr>
        <w:pStyle w:val="ListParagraph"/>
        <w:numPr>
          <w:ilvl w:val="2"/>
          <w:numId w:val="2"/>
        </w:numPr>
      </w:pPr>
      <w:r>
        <w:t xml:space="preserve">NOVEMBER: $250 has been designated to </w:t>
      </w:r>
      <w:proofErr w:type="spellStart"/>
      <w:r>
        <w:t>Treadhoofalon</w:t>
      </w:r>
      <w:proofErr w:type="spellEnd"/>
    </w:p>
    <w:p w14:paraId="3BBB7C4D" w14:textId="71811407" w:rsidR="00766682" w:rsidRDefault="00766682" w:rsidP="00766682">
      <w:pPr>
        <w:pStyle w:val="ListParagraph"/>
        <w:numPr>
          <w:ilvl w:val="2"/>
          <w:numId w:val="2"/>
        </w:numPr>
      </w:pPr>
      <w:r>
        <w:t xml:space="preserve">DECEMBER: </w:t>
      </w:r>
      <w:r w:rsidR="00CA3271">
        <w:t>Discussions on possible bicycle donation.</w:t>
      </w:r>
    </w:p>
    <w:p w14:paraId="5B288122" w14:textId="5451E829" w:rsidR="00CA3271" w:rsidRDefault="00CA3271" w:rsidP="00CA3271">
      <w:pPr>
        <w:pStyle w:val="ListParagraph"/>
        <w:numPr>
          <w:ilvl w:val="3"/>
          <w:numId w:val="2"/>
        </w:numPr>
      </w:pPr>
      <w:r>
        <w:t>Freddy will follow up with Patrick Wigley (Wig’s Wheels) for details on bike donation project.</w:t>
      </w:r>
    </w:p>
    <w:p w14:paraId="05D65D6E" w14:textId="1F19CE36" w:rsidR="00CA3271" w:rsidRPr="00CA3271" w:rsidRDefault="00CA3271" w:rsidP="00CA3271">
      <w:pPr>
        <w:pStyle w:val="ListParagraph"/>
        <w:numPr>
          <w:ilvl w:val="1"/>
          <w:numId w:val="2"/>
        </w:numPr>
        <w:rPr>
          <w:b/>
          <w:bCs/>
        </w:rPr>
      </w:pPr>
      <w:r w:rsidRPr="00CA3271">
        <w:rPr>
          <w:b/>
          <w:bCs/>
        </w:rPr>
        <w:t>OTHER:</w:t>
      </w:r>
    </w:p>
    <w:p w14:paraId="349FAA4B" w14:textId="5EB0FA79" w:rsidR="00CA3271" w:rsidRDefault="00CA3271" w:rsidP="00CA3271">
      <w:pPr>
        <w:pStyle w:val="ListParagraph"/>
        <w:numPr>
          <w:ilvl w:val="2"/>
          <w:numId w:val="2"/>
        </w:numPr>
      </w:pPr>
      <w:r>
        <w:t>Discussion regarding increased costs to the organization and remaining competitive with surrounding club memberships, membership increases will be effective January 1</w:t>
      </w:r>
      <w:r w:rsidRPr="00CA3271">
        <w:rPr>
          <w:vertAlign w:val="superscript"/>
        </w:rPr>
        <w:t>st</w:t>
      </w:r>
      <w:r>
        <w:t>.</w:t>
      </w:r>
    </w:p>
    <w:p w14:paraId="48A57CF7" w14:textId="77777777" w:rsidR="00A05C2F" w:rsidRDefault="00CA3271" w:rsidP="00A05C2F">
      <w:pPr>
        <w:pStyle w:val="ListParagraph"/>
        <w:numPr>
          <w:ilvl w:val="3"/>
          <w:numId w:val="2"/>
        </w:numPr>
      </w:pPr>
      <w:r>
        <w:t>NEW Rates will be: $20/</w:t>
      </w:r>
      <w:proofErr w:type="gramStart"/>
      <w:r>
        <w:t>Individual  $</w:t>
      </w:r>
      <w:proofErr w:type="gramEnd"/>
      <w:r>
        <w:t>30/Family  $10 Student</w:t>
      </w:r>
    </w:p>
    <w:p w14:paraId="45313ADD" w14:textId="0FB7F51D" w:rsidR="00F958D9" w:rsidRPr="00A05C2F" w:rsidRDefault="00A05C2F" w:rsidP="00A05C2F">
      <w:pPr>
        <w:pStyle w:val="ListParagraph"/>
        <w:numPr>
          <w:ilvl w:val="3"/>
          <w:numId w:val="2"/>
        </w:numPr>
      </w:pPr>
      <w:r>
        <w:t>M</w:t>
      </w:r>
      <w:r w:rsidR="00CA3271">
        <w:t xml:space="preserve">embership renewals or new members signing up before January 1, </w:t>
      </w:r>
      <w:proofErr w:type="gramStart"/>
      <w:r w:rsidR="00CA3271">
        <w:t>2024</w:t>
      </w:r>
      <w:proofErr w:type="gramEnd"/>
      <w:r w:rsidR="00CA3271">
        <w:t xml:space="preserve"> receive the 2023 rate and renewal will roll into 2024.</w:t>
      </w:r>
    </w:p>
    <w:p w14:paraId="40E1CA38" w14:textId="31178C2E" w:rsidR="00F958D9" w:rsidRPr="00832265" w:rsidRDefault="00F958D9" w:rsidP="00A60BC6">
      <w:pPr>
        <w:pStyle w:val="ListParagraph"/>
        <w:ind w:left="1440"/>
        <w:rPr>
          <w:b/>
          <w:i/>
          <w:sz w:val="2"/>
          <w:szCs w:val="18"/>
          <w:u w:val="single"/>
        </w:rPr>
      </w:pPr>
    </w:p>
    <w:p w14:paraId="6F697F46" w14:textId="3D4493F8" w:rsidR="00F958D9" w:rsidRPr="00832265" w:rsidRDefault="00F958D9" w:rsidP="00A60BC6">
      <w:pPr>
        <w:pStyle w:val="ListParagraph"/>
        <w:ind w:left="1440"/>
        <w:rPr>
          <w:b/>
          <w:i/>
          <w:sz w:val="2"/>
          <w:szCs w:val="18"/>
          <w:u w:val="single"/>
        </w:rPr>
      </w:pPr>
    </w:p>
    <w:p w14:paraId="0AED6E88" w14:textId="77777777" w:rsidR="00F958D9" w:rsidRPr="00832265" w:rsidRDefault="00F958D9" w:rsidP="00A60BC6">
      <w:pPr>
        <w:pStyle w:val="ListParagraph"/>
        <w:ind w:left="1440"/>
        <w:rPr>
          <w:b/>
          <w:i/>
          <w:sz w:val="2"/>
          <w:szCs w:val="18"/>
          <w:u w:val="single"/>
        </w:rPr>
      </w:pPr>
    </w:p>
    <w:p w14:paraId="65AFF399" w14:textId="1F4303CC" w:rsidR="00DF04FC" w:rsidRDefault="00DF04FC" w:rsidP="00F80057">
      <w:pPr>
        <w:pStyle w:val="ListParagraph"/>
        <w:numPr>
          <w:ilvl w:val="0"/>
          <w:numId w:val="2"/>
        </w:numPr>
        <w:rPr>
          <w:b/>
          <w:i/>
          <w:u w:val="single"/>
        </w:rPr>
      </w:pPr>
      <w:r w:rsidRPr="00A60BC6">
        <w:rPr>
          <w:b/>
          <w:i/>
          <w:u w:val="single"/>
        </w:rPr>
        <w:t xml:space="preserve">NEW BUSINESS: </w:t>
      </w:r>
    </w:p>
    <w:p w14:paraId="015EF614" w14:textId="77777777" w:rsidR="00DF04FC" w:rsidRDefault="00DF04FC" w:rsidP="00DF04FC">
      <w:pPr>
        <w:pStyle w:val="ListParagraph"/>
        <w:spacing w:after="0"/>
        <w:ind w:left="2160"/>
      </w:pPr>
    </w:p>
    <w:p w14:paraId="3F7EC768" w14:textId="443809E3" w:rsidR="00F80057" w:rsidRPr="00936DC6" w:rsidRDefault="00F80057" w:rsidP="00F80057">
      <w:pPr>
        <w:pStyle w:val="ListParagraph"/>
        <w:numPr>
          <w:ilvl w:val="0"/>
          <w:numId w:val="2"/>
        </w:numPr>
        <w:rPr>
          <w:b/>
          <w:i/>
          <w:u w:val="single"/>
        </w:rPr>
      </w:pPr>
      <w:r>
        <w:t xml:space="preserve">OLD BUSINESS:  </w:t>
      </w:r>
    </w:p>
    <w:p w14:paraId="1CA34AF1" w14:textId="77777777" w:rsidR="00F80057" w:rsidRDefault="00F80057" w:rsidP="00564227">
      <w:pPr>
        <w:pStyle w:val="ListParagraph"/>
      </w:pPr>
    </w:p>
    <w:p w14:paraId="04541B6C" w14:textId="26318024" w:rsidR="0039738C" w:rsidRPr="00290B11" w:rsidRDefault="0039738C" w:rsidP="00C368CE">
      <w:pPr>
        <w:pStyle w:val="ListParagraph"/>
        <w:numPr>
          <w:ilvl w:val="0"/>
          <w:numId w:val="2"/>
        </w:numPr>
      </w:pPr>
      <w:r w:rsidRPr="00290B11">
        <w:t xml:space="preserve">Next Meeting: </w:t>
      </w:r>
      <w:r w:rsidR="00A05C2F">
        <w:t>November 13, 2023</w:t>
      </w:r>
    </w:p>
    <w:p w14:paraId="1E67A50E" w14:textId="77777777" w:rsidR="00564227" w:rsidRDefault="00564227" w:rsidP="00564227">
      <w:pPr>
        <w:pStyle w:val="ListParagraph"/>
      </w:pPr>
    </w:p>
    <w:p w14:paraId="43AA9530" w14:textId="72682BB5" w:rsidR="00564227" w:rsidRDefault="00564227" w:rsidP="00564227">
      <w:pPr>
        <w:pStyle w:val="ListParagraph"/>
        <w:ind w:left="360"/>
      </w:pPr>
      <w:r>
        <w:t xml:space="preserve">With no additional matters to discuss, </w:t>
      </w:r>
      <w:r w:rsidR="00A05C2F">
        <w:t>the meeting was adjourned at 6:15pm.</w:t>
      </w:r>
      <w:r w:rsidR="00994964">
        <w:t xml:space="preserve">  </w:t>
      </w:r>
    </w:p>
    <w:sectPr w:rsidR="00564227" w:rsidSect="006A57E2">
      <w:pgSz w:w="12240" w:h="15840"/>
      <w:pgMar w:top="900" w:right="1080" w:bottom="99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216C5"/>
    <w:multiLevelType w:val="hybridMultilevel"/>
    <w:tmpl w:val="4FA8789A"/>
    <w:lvl w:ilvl="0" w:tplc="9F284D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316A4"/>
    <w:multiLevelType w:val="hybridMultilevel"/>
    <w:tmpl w:val="8940E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B806C4"/>
    <w:multiLevelType w:val="hybridMultilevel"/>
    <w:tmpl w:val="5BB0E3F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9AE0707"/>
    <w:multiLevelType w:val="hybridMultilevel"/>
    <w:tmpl w:val="8642F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351CF"/>
    <w:multiLevelType w:val="hybridMultilevel"/>
    <w:tmpl w:val="92BE0E5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3D456FE"/>
    <w:multiLevelType w:val="hybridMultilevel"/>
    <w:tmpl w:val="1308564A"/>
    <w:lvl w:ilvl="0" w:tplc="103EA226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1A62EA"/>
    <w:multiLevelType w:val="hybridMultilevel"/>
    <w:tmpl w:val="10E0D108"/>
    <w:lvl w:ilvl="0" w:tplc="04090015">
      <w:start w:val="1"/>
      <w:numFmt w:val="upperLetter"/>
      <w:lvlText w:val="%1."/>
      <w:lvlJc w:val="left"/>
      <w:pPr>
        <w:ind w:left="1080" w:hanging="360"/>
      </w:pPr>
      <w:rPr>
        <w:b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25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A056E9"/>
    <w:multiLevelType w:val="hybridMultilevel"/>
    <w:tmpl w:val="FC9450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CE35834"/>
    <w:multiLevelType w:val="hybridMultilevel"/>
    <w:tmpl w:val="1392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E2963"/>
    <w:multiLevelType w:val="hybridMultilevel"/>
    <w:tmpl w:val="C4EAD6B0"/>
    <w:lvl w:ilvl="0" w:tplc="103EA226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151AD9"/>
    <w:multiLevelType w:val="hybridMultilevel"/>
    <w:tmpl w:val="7B9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6B4F5C"/>
    <w:multiLevelType w:val="hybridMultilevel"/>
    <w:tmpl w:val="732488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6E3CE6"/>
    <w:multiLevelType w:val="hybridMultilevel"/>
    <w:tmpl w:val="1598E6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374B3F"/>
    <w:multiLevelType w:val="hybridMultilevel"/>
    <w:tmpl w:val="0EEE42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9C44747"/>
    <w:multiLevelType w:val="hybridMultilevel"/>
    <w:tmpl w:val="685604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B23EB0"/>
    <w:multiLevelType w:val="hybridMultilevel"/>
    <w:tmpl w:val="62CEF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25C0682"/>
    <w:multiLevelType w:val="hybridMultilevel"/>
    <w:tmpl w:val="9DFC730C"/>
    <w:lvl w:ilvl="0" w:tplc="20C8EBD2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962EB1"/>
    <w:multiLevelType w:val="hybridMultilevel"/>
    <w:tmpl w:val="E900550E"/>
    <w:lvl w:ilvl="0" w:tplc="103EA226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283FB7"/>
    <w:multiLevelType w:val="hybridMultilevel"/>
    <w:tmpl w:val="22AC7CC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7EA2992"/>
    <w:multiLevelType w:val="hybridMultilevel"/>
    <w:tmpl w:val="162273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C523BC2"/>
    <w:multiLevelType w:val="hybridMultilevel"/>
    <w:tmpl w:val="7B2CE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A06C53"/>
    <w:multiLevelType w:val="hybridMultilevel"/>
    <w:tmpl w:val="D7BE4BE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E57E4D"/>
    <w:multiLevelType w:val="hybridMultilevel"/>
    <w:tmpl w:val="867E1EEE"/>
    <w:lvl w:ilvl="0" w:tplc="103EA226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FF3542"/>
    <w:multiLevelType w:val="hybridMultilevel"/>
    <w:tmpl w:val="CFA6A2B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8601D2D"/>
    <w:multiLevelType w:val="hybridMultilevel"/>
    <w:tmpl w:val="D4DED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2A6B33"/>
    <w:multiLevelType w:val="hybridMultilevel"/>
    <w:tmpl w:val="915A90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B06402C"/>
    <w:multiLevelType w:val="hybridMultilevel"/>
    <w:tmpl w:val="F4C4BB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CC07350"/>
    <w:multiLevelType w:val="hybridMultilevel"/>
    <w:tmpl w:val="F6A6F2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27E590A"/>
    <w:multiLevelType w:val="hybridMultilevel"/>
    <w:tmpl w:val="4FC840B0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7211B9F"/>
    <w:multiLevelType w:val="hybridMultilevel"/>
    <w:tmpl w:val="C55AACE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9D5627F"/>
    <w:multiLevelType w:val="hybridMultilevel"/>
    <w:tmpl w:val="E21CC9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000117"/>
    <w:multiLevelType w:val="hybridMultilevel"/>
    <w:tmpl w:val="1E16B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D324C3"/>
    <w:multiLevelType w:val="hybridMultilevel"/>
    <w:tmpl w:val="042688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0B17A9"/>
    <w:multiLevelType w:val="hybridMultilevel"/>
    <w:tmpl w:val="C268C6F0"/>
    <w:lvl w:ilvl="0" w:tplc="103EA226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7">
      <w:start w:val="1"/>
      <w:numFmt w:val="lowerLetter"/>
      <w:lvlText w:val="%3)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2634935">
    <w:abstractNumId w:val="3"/>
  </w:num>
  <w:num w:numId="2" w16cid:durableId="1570115084">
    <w:abstractNumId w:val="22"/>
  </w:num>
  <w:num w:numId="3" w16cid:durableId="717751179">
    <w:abstractNumId w:val="14"/>
  </w:num>
  <w:num w:numId="4" w16cid:durableId="952899939">
    <w:abstractNumId w:val="2"/>
  </w:num>
  <w:num w:numId="5" w16cid:durableId="1333602813">
    <w:abstractNumId w:val="10"/>
  </w:num>
  <w:num w:numId="6" w16cid:durableId="2084795045">
    <w:abstractNumId w:val="24"/>
  </w:num>
  <w:num w:numId="7" w16cid:durableId="597369067">
    <w:abstractNumId w:val="31"/>
  </w:num>
  <w:num w:numId="8" w16cid:durableId="1976134526">
    <w:abstractNumId w:val="18"/>
  </w:num>
  <w:num w:numId="9" w16cid:durableId="1127162195">
    <w:abstractNumId w:val="28"/>
  </w:num>
  <w:num w:numId="10" w16cid:durableId="1360930088">
    <w:abstractNumId w:val="32"/>
  </w:num>
  <w:num w:numId="11" w16cid:durableId="1649282907">
    <w:abstractNumId w:val="23"/>
  </w:num>
  <w:num w:numId="12" w16cid:durableId="652221395">
    <w:abstractNumId w:val="5"/>
  </w:num>
  <w:num w:numId="13" w16cid:durableId="485517377">
    <w:abstractNumId w:val="16"/>
  </w:num>
  <w:num w:numId="14" w16cid:durableId="439036133">
    <w:abstractNumId w:val="13"/>
  </w:num>
  <w:num w:numId="15" w16cid:durableId="1102913788">
    <w:abstractNumId w:val="11"/>
  </w:num>
  <w:num w:numId="16" w16cid:durableId="504328052">
    <w:abstractNumId w:val="29"/>
  </w:num>
  <w:num w:numId="17" w16cid:durableId="7608538">
    <w:abstractNumId w:val="8"/>
  </w:num>
  <w:num w:numId="18" w16cid:durableId="1314335735">
    <w:abstractNumId w:val="4"/>
  </w:num>
  <w:num w:numId="19" w16cid:durableId="797065686">
    <w:abstractNumId w:val="25"/>
  </w:num>
  <w:num w:numId="20" w16cid:durableId="131755910">
    <w:abstractNumId w:val="19"/>
  </w:num>
  <w:num w:numId="21" w16cid:durableId="1181549140">
    <w:abstractNumId w:val="7"/>
  </w:num>
  <w:num w:numId="22" w16cid:durableId="1941713394">
    <w:abstractNumId w:val="0"/>
  </w:num>
  <w:num w:numId="23" w16cid:durableId="364453606">
    <w:abstractNumId w:val="33"/>
  </w:num>
  <w:num w:numId="24" w16cid:durableId="788356060">
    <w:abstractNumId w:val="9"/>
  </w:num>
  <w:num w:numId="25" w16cid:durableId="662200489">
    <w:abstractNumId w:val="17"/>
  </w:num>
  <w:num w:numId="26" w16cid:durableId="733746494">
    <w:abstractNumId w:val="6"/>
  </w:num>
  <w:num w:numId="27" w16cid:durableId="1475292607">
    <w:abstractNumId w:val="12"/>
  </w:num>
  <w:num w:numId="28" w16cid:durableId="231815735">
    <w:abstractNumId w:val="15"/>
  </w:num>
  <w:num w:numId="29" w16cid:durableId="68160688">
    <w:abstractNumId w:val="1"/>
  </w:num>
  <w:num w:numId="30" w16cid:durableId="265230513">
    <w:abstractNumId w:val="21"/>
  </w:num>
  <w:num w:numId="31" w16cid:durableId="2107266363">
    <w:abstractNumId w:val="30"/>
  </w:num>
  <w:num w:numId="32" w16cid:durableId="905073113">
    <w:abstractNumId w:val="20"/>
  </w:num>
  <w:num w:numId="33" w16cid:durableId="1015886498">
    <w:abstractNumId w:val="27"/>
  </w:num>
  <w:num w:numId="34" w16cid:durableId="87237694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sDA0tDQHsg1NDJV0lIJTi4sz8/NACgxNawFHbCfwLQAAAA=="/>
  </w:docVars>
  <w:rsids>
    <w:rsidRoot w:val="001E28AC"/>
    <w:rsid w:val="00003A83"/>
    <w:rsid w:val="00004532"/>
    <w:rsid w:val="00037290"/>
    <w:rsid w:val="000A5BC2"/>
    <w:rsid w:val="000A7286"/>
    <w:rsid w:val="000F154E"/>
    <w:rsid w:val="000F4B9D"/>
    <w:rsid w:val="001008E9"/>
    <w:rsid w:val="00104F0A"/>
    <w:rsid w:val="001231C9"/>
    <w:rsid w:val="001239FF"/>
    <w:rsid w:val="00124A56"/>
    <w:rsid w:val="00133B75"/>
    <w:rsid w:val="00135D42"/>
    <w:rsid w:val="00182C32"/>
    <w:rsid w:val="00194C8F"/>
    <w:rsid w:val="001A09D1"/>
    <w:rsid w:val="001B3604"/>
    <w:rsid w:val="001C4EF2"/>
    <w:rsid w:val="001C633E"/>
    <w:rsid w:val="001D4232"/>
    <w:rsid w:val="001E28AC"/>
    <w:rsid w:val="001E4330"/>
    <w:rsid w:val="001E6F3E"/>
    <w:rsid w:val="00201F1A"/>
    <w:rsid w:val="002038E3"/>
    <w:rsid w:val="00227A9C"/>
    <w:rsid w:val="002536D5"/>
    <w:rsid w:val="00257466"/>
    <w:rsid w:val="00261B7E"/>
    <w:rsid w:val="002650EB"/>
    <w:rsid w:val="00285F23"/>
    <w:rsid w:val="00290B11"/>
    <w:rsid w:val="00296930"/>
    <w:rsid w:val="002A0F80"/>
    <w:rsid w:val="002A1AC4"/>
    <w:rsid w:val="002A26E4"/>
    <w:rsid w:val="002C7C9E"/>
    <w:rsid w:val="002E6752"/>
    <w:rsid w:val="00302477"/>
    <w:rsid w:val="003052B5"/>
    <w:rsid w:val="003371B0"/>
    <w:rsid w:val="0035190B"/>
    <w:rsid w:val="0035327C"/>
    <w:rsid w:val="00361E38"/>
    <w:rsid w:val="00390F08"/>
    <w:rsid w:val="003947D0"/>
    <w:rsid w:val="0039738C"/>
    <w:rsid w:val="003A025B"/>
    <w:rsid w:val="003A59A7"/>
    <w:rsid w:val="003B5487"/>
    <w:rsid w:val="003D1301"/>
    <w:rsid w:val="003E3C5C"/>
    <w:rsid w:val="003E75E4"/>
    <w:rsid w:val="00416311"/>
    <w:rsid w:val="004206C4"/>
    <w:rsid w:val="00434E20"/>
    <w:rsid w:val="004654EF"/>
    <w:rsid w:val="00477CA9"/>
    <w:rsid w:val="00493464"/>
    <w:rsid w:val="004B29D4"/>
    <w:rsid w:val="004B5936"/>
    <w:rsid w:val="004C2401"/>
    <w:rsid w:val="004E50B3"/>
    <w:rsid w:val="00506FBF"/>
    <w:rsid w:val="00510BD0"/>
    <w:rsid w:val="00523B5F"/>
    <w:rsid w:val="005462DC"/>
    <w:rsid w:val="00564227"/>
    <w:rsid w:val="00571830"/>
    <w:rsid w:val="00576DC8"/>
    <w:rsid w:val="00576F51"/>
    <w:rsid w:val="00592AB2"/>
    <w:rsid w:val="005B4607"/>
    <w:rsid w:val="005D52ED"/>
    <w:rsid w:val="005E000D"/>
    <w:rsid w:val="005E4D82"/>
    <w:rsid w:val="005E527C"/>
    <w:rsid w:val="005E71CC"/>
    <w:rsid w:val="005F4CA5"/>
    <w:rsid w:val="006371AD"/>
    <w:rsid w:val="00641210"/>
    <w:rsid w:val="00644C61"/>
    <w:rsid w:val="00651B4E"/>
    <w:rsid w:val="00655B1D"/>
    <w:rsid w:val="0067608C"/>
    <w:rsid w:val="00682575"/>
    <w:rsid w:val="0068259C"/>
    <w:rsid w:val="00686B3A"/>
    <w:rsid w:val="00693ECA"/>
    <w:rsid w:val="00696FA3"/>
    <w:rsid w:val="006A57E2"/>
    <w:rsid w:val="006C1418"/>
    <w:rsid w:val="007027B9"/>
    <w:rsid w:val="0071015B"/>
    <w:rsid w:val="00710741"/>
    <w:rsid w:val="00713941"/>
    <w:rsid w:val="00715DED"/>
    <w:rsid w:val="0073337C"/>
    <w:rsid w:val="00746B26"/>
    <w:rsid w:val="007475D0"/>
    <w:rsid w:val="00754417"/>
    <w:rsid w:val="0076507C"/>
    <w:rsid w:val="00766682"/>
    <w:rsid w:val="00770A10"/>
    <w:rsid w:val="007B2AD8"/>
    <w:rsid w:val="007B7308"/>
    <w:rsid w:val="00811490"/>
    <w:rsid w:val="008127EF"/>
    <w:rsid w:val="00832265"/>
    <w:rsid w:val="0085521D"/>
    <w:rsid w:val="0086550F"/>
    <w:rsid w:val="00896AE2"/>
    <w:rsid w:val="008C77CB"/>
    <w:rsid w:val="008D75D0"/>
    <w:rsid w:val="008E267C"/>
    <w:rsid w:val="008F71A2"/>
    <w:rsid w:val="00905DE1"/>
    <w:rsid w:val="00910E8A"/>
    <w:rsid w:val="009116A7"/>
    <w:rsid w:val="00912AC6"/>
    <w:rsid w:val="00925FDD"/>
    <w:rsid w:val="0093017C"/>
    <w:rsid w:val="00936DC6"/>
    <w:rsid w:val="009459F8"/>
    <w:rsid w:val="00962E96"/>
    <w:rsid w:val="00994964"/>
    <w:rsid w:val="009A4341"/>
    <w:rsid w:val="009A55E3"/>
    <w:rsid w:val="009B495E"/>
    <w:rsid w:val="009C2F00"/>
    <w:rsid w:val="009D0CE0"/>
    <w:rsid w:val="009D1565"/>
    <w:rsid w:val="009E5ABD"/>
    <w:rsid w:val="009F209F"/>
    <w:rsid w:val="009F6863"/>
    <w:rsid w:val="00A020AA"/>
    <w:rsid w:val="00A036BC"/>
    <w:rsid w:val="00A05C2F"/>
    <w:rsid w:val="00A37180"/>
    <w:rsid w:val="00A3722C"/>
    <w:rsid w:val="00A60BC6"/>
    <w:rsid w:val="00A60DB7"/>
    <w:rsid w:val="00A61A99"/>
    <w:rsid w:val="00A753FC"/>
    <w:rsid w:val="00A839F7"/>
    <w:rsid w:val="00A94BEF"/>
    <w:rsid w:val="00AC33D0"/>
    <w:rsid w:val="00AC5310"/>
    <w:rsid w:val="00AD27A4"/>
    <w:rsid w:val="00AF053B"/>
    <w:rsid w:val="00AF6400"/>
    <w:rsid w:val="00B07F40"/>
    <w:rsid w:val="00B15CE1"/>
    <w:rsid w:val="00B27673"/>
    <w:rsid w:val="00B34580"/>
    <w:rsid w:val="00B463B9"/>
    <w:rsid w:val="00B46CED"/>
    <w:rsid w:val="00B63926"/>
    <w:rsid w:val="00B673ED"/>
    <w:rsid w:val="00B75EA3"/>
    <w:rsid w:val="00B807C2"/>
    <w:rsid w:val="00B96040"/>
    <w:rsid w:val="00BC7A7E"/>
    <w:rsid w:val="00BE332E"/>
    <w:rsid w:val="00C11132"/>
    <w:rsid w:val="00C252BF"/>
    <w:rsid w:val="00C34FEC"/>
    <w:rsid w:val="00C368CE"/>
    <w:rsid w:val="00C62E74"/>
    <w:rsid w:val="00C66DAF"/>
    <w:rsid w:val="00C66F5C"/>
    <w:rsid w:val="00C770C1"/>
    <w:rsid w:val="00C803FC"/>
    <w:rsid w:val="00C8795B"/>
    <w:rsid w:val="00CA3271"/>
    <w:rsid w:val="00CC0235"/>
    <w:rsid w:val="00D018B6"/>
    <w:rsid w:val="00D1716E"/>
    <w:rsid w:val="00D17554"/>
    <w:rsid w:val="00D22176"/>
    <w:rsid w:val="00D27EFA"/>
    <w:rsid w:val="00D33577"/>
    <w:rsid w:val="00D3456B"/>
    <w:rsid w:val="00D618C9"/>
    <w:rsid w:val="00D70802"/>
    <w:rsid w:val="00D727CF"/>
    <w:rsid w:val="00D94D48"/>
    <w:rsid w:val="00DB7B8B"/>
    <w:rsid w:val="00DC38E1"/>
    <w:rsid w:val="00DD6207"/>
    <w:rsid w:val="00DE099C"/>
    <w:rsid w:val="00DF04FC"/>
    <w:rsid w:val="00DF7AA2"/>
    <w:rsid w:val="00DF7BF1"/>
    <w:rsid w:val="00E0338A"/>
    <w:rsid w:val="00E13E22"/>
    <w:rsid w:val="00E25B9D"/>
    <w:rsid w:val="00E358C4"/>
    <w:rsid w:val="00E373F5"/>
    <w:rsid w:val="00E403B8"/>
    <w:rsid w:val="00E40D7F"/>
    <w:rsid w:val="00E643DD"/>
    <w:rsid w:val="00E645D5"/>
    <w:rsid w:val="00E664EF"/>
    <w:rsid w:val="00E818B0"/>
    <w:rsid w:val="00E822B9"/>
    <w:rsid w:val="00E83392"/>
    <w:rsid w:val="00E86000"/>
    <w:rsid w:val="00E95445"/>
    <w:rsid w:val="00EA601D"/>
    <w:rsid w:val="00F03380"/>
    <w:rsid w:val="00F15EA5"/>
    <w:rsid w:val="00F347B0"/>
    <w:rsid w:val="00F45245"/>
    <w:rsid w:val="00F51850"/>
    <w:rsid w:val="00F51A48"/>
    <w:rsid w:val="00F545E0"/>
    <w:rsid w:val="00F546B5"/>
    <w:rsid w:val="00F65031"/>
    <w:rsid w:val="00F77F67"/>
    <w:rsid w:val="00F80057"/>
    <w:rsid w:val="00F958D9"/>
    <w:rsid w:val="00FB1949"/>
    <w:rsid w:val="00FD7C82"/>
    <w:rsid w:val="00FF0807"/>
    <w:rsid w:val="00FF317F"/>
    <w:rsid w:val="00FF6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B9263"/>
  <w15:chartTrackingRefBased/>
  <w15:docId w15:val="{8288AD1A-3723-4299-B6A9-83B46804F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E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28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7F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7F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2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0FD3A1-98F3-40FA-94DB-309E9D66B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25</Words>
  <Characters>2994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E Systems</Company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, J Larunda B (US)</dc:creator>
  <cp:keywords/>
  <dc:description/>
  <cp:lastModifiedBy>Steven Moses</cp:lastModifiedBy>
  <cp:revision>4</cp:revision>
  <cp:lastPrinted>2019-07-22T21:27:00Z</cp:lastPrinted>
  <dcterms:created xsi:type="dcterms:W3CDTF">2023-11-12T19:19:00Z</dcterms:created>
  <dcterms:modified xsi:type="dcterms:W3CDTF">2023-11-12T19:48:00Z</dcterms:modified>
</cp:coreProperties>
</file>